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5938E" w14:textId="0675987B" w:rsidR="003459EB" w:rsidRDefault="000A68D4">
      <w:pPr>
        <w:pStyle w:val="BodyText"/>
        <w:rPr>
          <w:rFonts w:ascii="Times New Roman"/>
          <w:sz w:val="20"/>
        </w:rPr>
      </w:pPr>
      <w:r>
        <w:pict w14:anchorId="5E2711D1">
          <v:group id="_x0000_s1030" style="position:absolute;margin-left:489.05pt;margin-top:23.7pt;width:90.7pt;height:64.7pt;z-index:15732224;mso-position-horizontal-relative:page;mso-position-vertical-relative:page" coordorigin="11173,2802" coordsize="650,730">
            <v:shape id="_x0000_s1035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4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3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2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1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 w:rsidR="00000000">
        <w:pict w14:anchorId="38324672">
          <v:group id="_x0000_s1046" style="position:absolute;margin-left:21.35pt;margin-top:13.35pt;width:105.15pt;height:82.4pt;z-index:-15787008;mso-position-horizontal-relative:page;mso-position-vertical-relative:page" coordorigin="11179,1623" coordsize="783,880">
            <v:shape id="_x0000_s1051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0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49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48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47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7E8A7876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3C4AD1" w14:textId="77777777" w:rsidR="003459EB" w:rsidRDefault="003459EB">
      <w:pPr>
        <w:pStyle w:val="BodyText"/>
        <w:rPr>
          <w:rFonts w:ascii="Times New Roman"/>
          <w:sz w:val="20"/>
        </w:rPr>
      </w:pPr>
    </w:p>
    <w:p w14:paraId="75BFD57F" w14:textId="77777777" w:rsidR="000A68D4" w:rsidRPr="000A68D4" w:rsidRDefault="000A68D4" w:rsidP="000A68D4">
      <w:pPr>
        <w:jc w:val="center"/>
        <w:rPr>
          <w:b/>
          <w:bCs/>
          <w:sz w:val="44"/>
          <w:szCs w:val="44"/>
          <w:lang w:val="fr-CA"/>
        </w:rPr>
      </w:pPr>
      <w:r w:rsidRPr="000A68D4">
        <w:rPr>
          <w:b/>
          <w:bCs/>
          <w:sz w:val="44"/>
          <w:szCs w:val="44"/>
          <w:lang w:val="fr-CA"/>
        </w:rPr>
        <w:t>La qualité de l’air au Canada</w:t>
      </w:r>
    </w:p>
    <w:p w14:paraId="210F08D2" w14:textId="77777777" w:rsidR="003459EB" w:rsidRDefault="003459EB">
      <w:pPr>
        <w:pStyle w:val="BodyText"/>
        <w:rPr>
          <w:rFonts w:ascii="Times New Roman"/>
          <w:sz w:val="20"/>
        </w:rPr>
      </w:pPr>
    </w:p>
    <w:p w14:paraId="58D23269" w14:textId="77777777" w:rsidR="003459EB" w:rsidRDefault="003459EB">
      <w:pPr>
        <w:pStyle w:val="BodyText"/>
        <w:rPr>
          <w:rFonts w:ascii="Times New Roman"/>
          <w:sz w:val="20"/>
        </w:rPr>
      </w:pPr>
    </w:p>
    <w:p w14:paraId="12E4C2FC" w14:textId="77777777" w:rsidR="003459EB" w:rsidRDefault="003459EB">
      <w:pPr>
        <w:pStyle w:val="BodyText"/>
        <w:rPr>
          <w:rFonts w:ascii="Times New Roman"/>
          <w:sz w:val="20"/>
        </w:rPr>
      </w:pPr>
    </w:p>
    <w:p w14:paraId="380AF942" w14:textId="77777777" w:rsidR="00EB523C" w:rsidRPr="00EB523C" w:rsidRDefault="00EB523C" w:rsidP="00EB523C">
      <w:pPr>
        <w:jc w:val="center"/>
        <w:rPr>
          <w:b/>
          <w:bCs/>
          <w:sz w:val="32"/>
          <w:szCs w:val="32"/>
          <w:u w:val="single"/>
          <w:lang w:val="fr-CA"/>
        </w:rPr>
      </w:pPr>
      <w:r w:rsidRPr="00EB523C">
        <w:rPr>
          <w:b/>
          <w:bCs/>
          <w:sz w:val="32"/>
          <w:szCs w:val="32"/>
          <w:u w:val="single"/>
          <w:lang w:val="fr-CA"/>
        </w:rPr>
        <w:t>Comprendre la qualité de l’air tout au long de la journée</w:t>
      </w:r>
    </w:p>
    <w:p w14:paraId="42712B4B" w14:textId="2CCAD8EF" w:rsidR="005A6185" w:rsidRPr="005A6185" w:rsidRDefault="005A6185" w:rsidP="005A6185">
      <w:pPr>
        <w:jc w:val="center"/>
        <w:rPr>
          <w:b/>
          <w:bCs/>
          <w:sz w:val="32"/>
          <w:szCs w:val="32"/>
          <w:u w:val="single"/>
          <w:lang w:val="fr-CA"/>
        </w:rPr>
      </w:pPr>
    </w:p>
    <w:p w14:paraId="465CA0E2" w14:textId="77777777" w:rsidR="007D466D" w:rsidRPr="00132D53" w:rsidRDefault="007D466D" w:rsidP="007D466D">
      <w:pPr>
        <w:rPr>
          <w:lang w:val="fr-CA"/>
        </w:rPr>
      </w:pPr>
    </w:p>
    <w:p w14:paraId="5DD70F5D" w14:textId="77777777" w:rsidR="00443BE7" w:rsidRPr="0056564C" w:rsidRDefault="00443BE7" w:rsidP="00443BE7">
      <w:pPr>
        <w:rPr>
          <w:lang w:val="fr-CA"/>
        </w:rPr>
      </w:pPr>
      <w:r>
        <w:rPr>
          <w:lang w:val="fr-CA"/>
        </w:rPr>
        <w:t xml:space="preserve">Nous vous </w:t>
      </w:r>
      <w:r w:rsidRPr="0056564C">
        <w:rPr>
          <w:lang w:val="fr-CA"/>
        </w:rPr>
        <w:t xml:space="preserve">avons fourni un exemple de données ci-dessous que </w:t>
      </w:r>
      <w:r>
        <w:rPr>
          <w:lang w:val="fr-CA"/>
        </w:rPr>
        <w:t xml:space="preserve">vous pouvez </w:t>
      </w:r>
      <w:r w:rsidRPr="0056564C">
        <w:rPr>
          <w:lang w:val="fr-CA"/>
        </w:rPr>
        <w:t>utiliser pour répondre à ces questions.</w:t>
      </w:r>
    </w:p>
    <w:p w14:paraId="1E7557FA" w14:textId="77777777" w:rsidR="00443BE7" w:rsidRPr="0056564C" w:rsidRDefault="00443BE7" w:rsidP="00443BE7">
      <w:pPr>
        <w:rPr>
          <w:lang w:val="fr-CA"/>
        </w:rPr>
      </w:pPr>
    </w:p>
    <w:p w14:paraId="16BCC899" w14:textId="12874A8C" w:rsidR="00443BE7" w:rsidRDefault="00443BE7" w:rsidP="00443BE7">
      <w:pPr>
        <w:rPr>
          <w:lang w:val="fr-CA"/>
        </w:rPr>
      </w:pPr>
      <w:r w:rsidRPr="0056564C">
        <w:rPr>
          <w:lang w:val="fr-CA"/>
        </w:rPr>
        <w:t>Utilise</w:t>
      </w:r>
      <w:r>
        <w:rPr>
          <w:lang w:val="fr-CA"/>
        </w:rPr>
        <w:t>z</w:t>
      </w:r>
      <w:r w:rsidRPr="0056564C">
        <w:rPr>
          <w:lang w:val="fr-CA"/>
        </w:rPr>
        <w:t xml:space="preserve"> les données suivantes pour répondre aux questions</w:t>
      </w:r>
      <w:r>
        <w:rPr>
          <w:lang w:val="fr-CA"/>
        </w:rPr>
        <w:t> </w:t>
      </w:r>
      <w:r w:rsidRPr="0056564C">
        <w:rPr>
          <w:lang w:val="fr-CA"/>
        </w:rPr>
        <w:t>1 et 2</w:t>
      </w:r>
      <w:r>
        <w:rPr>
          <w:lang w:val="fr-CA"/>
        </w:rPr>
        <w:t> </w:t>
      </w:r>
      <w:r w:rsidRPr="0056564C">
        <w:rPr>
          <w:lang w:val="fr-CA"/>
        </w:rPr>
        <w:t>:</w:t>
      </w:r>
    </w:p>
    <w:p w14:paraId="6B43A889" w14:textId="77777777" w:rsidR="00443BE7" w:rsidRPr="0056564C" w:rsidRDefault="00443BE7" w:rsidP="00443BE7">
      <w:pPr>
        <w:rPr>
          <w:lang w:val="fr-CA"/>
        </w:rPr>
      </w:pPr>
    </w:p>
    <w:tbl>
      <w:tblPr>
        <w:tblW w:w="3580" w:type="dxa"/>
        <w:tblInd w:w="710" w:type="dxa"/>
        <w:tblLook w:val="04A0" w:firstRow="1" w:lastRow="0" w:firstColumn="1" w:lastColumn="0" w:noHBand="0" w:noVBand="1"/>
      </w:tblPr>
      <w:tblGrid>
        <w:gridCol w:w="1440"/>
        <w:gridCol w:w="2140"/>
      </w:tblGrid>
      <w:tr w:rsidR="00443BE7" w:rsidRPr="00A5043A" w14:paraId="00C23F03" w14:textId="77777777" w:rsidTr="00665F08">
        <w:trPr>
          <w:trHeight w:val="420"/>
        </w:trPr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84097" w14:textId="77777777" w:rsidR="00443BE7" w:rsidRPr="00A406B7" w:rsidRDefault="00443BE7" w:rsidP="00665F08">
            <w:pPr>
              <w:rPr>
                <w:lang w:val="fr-CA"/>
              </w:rPr>
            </w:pPr>
            <w:r w:rsidRPr="00A406B7">
              <w:rPr>
                <w:lang w:val="fr-CA"/>
              </w:rPr>
              <w:t>Heure</w:t>
            </w:r>
          </w:p>
        </w:tc>
        <w:tc>
          <w:tcPr>
            <w:tcW w:w="2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82C4BC" w14:textId="77777777" w:rsidR="00443BE7" w:rsidRPr="00A406B7" w:rsidRDefault="00443BE7" w:rsidP="00665F08">
            <w:pPr>
              <w:rPr>
                <w:lang w:val="fr-CA"/>
              </w:rPr>
            </w:pPr>
            <w:r w:rsidRPr="00A406B7">
              <w:rPr>
                <w:lang w:val="fr-CA"/>
              </w:rPr>
              <w:t>PM</w:t>
            </w:r>
            <w:r w:rsidRPr="00A406B7">
              <w:rPr>
                <w:vertAlign w:val="subscript"/>
                <w:lang w:val="fr-CA"/>
              </w:rPr>
              <w:t>2,5</w:t>
            </w:r>
            <w:r w:rsidRPr="00A406B7">
              <w:rPr>
                <w:lang w:val="fr-CA"/>
              </w:rPr>
              <w:t xml:space="preserve"> (μg/m</w:t>
            </w:r>
            <w:r w:rsidRPr="00A406B7">
              <w:rPr>
                <w:vertAlign w:val="superscript"/>
                <w:lang w:val="fr-CA"/>
              </w:rPr>
              <w:t>3</w:t>
            </w:r>
            <w:r w:rsidRPr="00A406B7">
              <w:rPr>
                <w:lang w:val="fr-CA"/>
              </w:rPr>
              <w:t>)</w:t>
            </w:r>
          </w:p>
        </w:tc>
      </w:tr>
      <w:tr w:rsidR="00443BE7" w:rsidRPr="00A5043A" w14:paraId="7C9D1EED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7F9FB" w14:textId="77777777" w:rsidR="00443BE7" w:rsidRPr="00A5043A" w:rsidRDefault="00443BE7" w:rsidP="00665F08">
            <w:r w:rsidRPr="00A5043A">
              <w:t>6</w:t>
            </w:r>
            <w:r>
              <w:t>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3DEC3F" w14:textId="77777777" w:rsidR="00443BE7" w:rsidRPr="00A5043A" w:rsidRDefault="00443BE7" w:rsidP="00665F08">
            <w:r w:rsidRPr="00A5043A">
              <w:t>2</w:t>
            </w:r>
          </w:p>
        </w:tc>
      </w:tr>
      <w:tr w:rsidR="00443BE7" w:rsidRPr="00A5043A" w14:paraId="5F19BE98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85579" w14:textId="77777777" w:rsidR="00443BE7" w:rsidRPr="00A5043A" w:rsidRDefault="00443BE7" w:rsidP="00665F08">
            <w:r w:rsidRPr="00A5043A">
              <w:t>7</w:t>
            </w:r>
            <w:r>
              <w:t>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B3C1AC" w14:textId="77777777" w:rsidR="00443BE7" w:rsidRPr="00A5043A" w:rsidRDefault="00443BE7" w:rsidP="00665F08">
            <w:r w:rsidRPr="00A5043A">
              <w:t>2</w:t>
            </w:r>
          </w:p>
        </w:tc>
      </w:tr>
      <w:tr w:rsidR="00443BE7" w:rsidRPr="00A5043A" w14:paraId="751119D1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1C89F" w14:textId="77777777" w:rsidR="00443BE7" w:rsidRPr="00A5043A" w:rsidRDefault="00443BE7" w:rsidP="00665F08">
            <w:r w:rsidRPr="00A5043A">
              <w:t>8</w:t>
            </w:r>
            <w:r>
              <w:t>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6A822F" w14:textId="77777777" w:rsidR="00443BE7" w:rsidRPr="00A5043A" w:rsidRDefault="00443BE7" w:rsidP="00665F08">
            <w:r w:rsidRPr="00A5043A">
              <w:t>1</w:t>
            </w:r>
          </w:p>
        </w:tc>
      </w:tr>
      <w:tr w:rsidR="00443BE7" w:rsidRPr="00A5043A" w14:paraId="12481820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8517A" w14:textId="77777777" w:rsidR="00443BE7" w:rsidRPr="00A5043A" w:rsidRDefault="00443BE7" w:rsidP="00665F08">
            <w:r w:rsidRPr="00A5043A">
              <w:t>9</w:t>
            </w:r>
            <w:r>
              <w:t>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FA7430" w14:textId="77777777" w:rsidR="00443BE7" w:rsidRPr="00A5043A" w:rsidRDefault="00443BE7" w:rsidP="00665F08">
            <w:r w:rsidRPr="00A5043A">
              <w:t>2</w:t>
            </w:r>
          </w:p>
        </w:tc>
      </w:tr>
      <w:tr w:rsidR="00443BE7" w:rsidRPr="00A5043A" w14:paraId="66EDD154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2506C" w14:textId="77777777" w:rsidR="00443BE7" w:rsidRPr="00A5043A" w:rsidRDefault="00443BE7" w:rsidP="00665F08">
            <w:r w:rsidRPr="00A5043A">
              <w:t>10</w:t>
            </w:r>
            <w:r>
              <w:t>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644669" w14:textId="77777777" w:rsidR="00443BE7" w:rsidRPr="00A5043A" w:rsidRDefault="00443BE7" w:rsidP="00665F08">
            <w:r w:rsidRPr="00A5043A">
              <w:t>1</w:t>
            </w:r>
          </w:p>
        </w:tc>
      </w:tr>
      <w:tr w:rsidR="00443BE7" w:rsidRPr="00A5043A" w14:paraId="2F206674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483A4" w14:textId="77777777" w:rsidR="00443BE7" w:rsidRPr="00A5043A" w:rsidRDefault="00443BE7" w:rsidP="00665F08">
            <w:r w:rsidRPr="00A5043A">
              <w:t>11</w:t>
            </w:r>
            <w:r>
              <w:t>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BB1BA6" w14:textId="77777777" w:rsidR="00443BE7" w:rsidRPr="00A5043A" w:rsidRDefault="00443BE7" w:rsidP="00665F08">
            <w:r w:rsidRPr="00A5043A">
              <w:t>3</w:t>
            </w:r>
          </w:p>
        </w:tc>
      </w:tr>
      <w:tr w:rsidR="00443BE7" w:rsidRPr="00A5043A" w14:paraId="7B6EC370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73DFF" w14:textId="77777777" w:rsidR="00443BE7" w:rsidRPr="00A5043A" w:rsidRDefault="00443BE7" w:rsidP="00665F08">
            <w:r w:rsidRPr="00A5043A">
              <w:t>12</w:t>
            </w:r>
            <w:r>
              <w:t> h (midi)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E2088B" w14:textId="77777777" w:rsidR="00443BE7" w:rsidRPr="00A5043A" w:rsidRDefault="00443BE7" w:rsidP="00665F08">
            <w:r w:rsidRPr="00A5043A">
              <w:t>3</w:t>
            </w:r>
          </w:p>
        </w:tc>
      </w:tr>
      <w:tr w:rsidR="00443BE7" w:rsidRPr="00A5043A" w14:paraId="45693F1B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CA522" w14:textId="77777777" w:rsidR="00443BE7" w:rsidRPr="00A5043A" w:rsidRDefault="00443BE7" w:rsidP="00665F08">
            <w:r w:rsidRPr="00A5043A">
              <w:t>1</w:t>
            </w:r>
            <w:r>
              <w:t>3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67F687" w14:textId="77777777" w:rsidR="00443BE7" w:rsidRPr="00A5043A" w:rsidRDefault="00443BE7" w:rsidP="00665F08">
            <w:r w:rsidRPr="00A5043A">
              <w:t>4</w:t>
            </w:r>
          </w:p>
        </w:tc>
      </w:tr>
      <w:tr w:rsidR="00443BE7" w:rsidRPr="00A5043A" w14:paraId="74468E0D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6D323" w14:textId="77777777" w:rsidR="00443BE7" w:rsidRPr="00A5043A" w:rsidRDefault="00443BE7" w:rsidP="00665F08">
            <w:r>
              <w:t>14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FEC7DF" w14:textId="77777777" w:rsidR="00443BE7" w:rsidRPr="00A5043A" w:rsidRDefault="00443BE7" w:rsidP="00665F08">
            <w:r w:rsidRPr="00A5043A">
              <w:t>5</w:t>
            </w:r>
          </w:p>
        </w:tc>
      </w:tr>
      <w:tr w:rsidR="00443BE7" w:rsidRPr="00A5043A" w14:paraId="357C95BC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472F8" w14:textId="77777777" w:rsidR="00443BE7" w:rsidRPr="00A5043A" w:rsidRDefault="00443BE7" w:rsidP="00665F08">
            <w:r>
              <w:t>15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7B83CF" w14:textId="77777777" w:rsidR="00443BE7" w:rsidRPr="00A5043A" w:rsidRDefault="00443BE7" w:rsidP="00665F08">
            <w:r w:rsidRPr="00A5043A">
              <w:t>5</w:t>
            </w:r>
          </w:p>
        </w:tc>
      </w:tr>
      <w:tr w:rsidR="00443BE7" w:rsidRPr="00A5043A" w14:paraId="2FB6B359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918C1" w14:textId="77777777" w:rsidR="00443BE7" w:rsidRPr="00A5043A" w:rsidRDefault="00443BE7" w:rsidP="00665F08">
            <w:r>
              <w:t>16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875438" w14:textId="77777777" w:rsidR="00443BE7" w:rsidRPr="00A5043A" w:rsidRDefault="00443BE7" w:rsidP="00665F08">
            <w:r w:rsidRPr="00A5043A">
              <w:t>4</w:t>
            </w:r>
          </w:p>
        </w:tc>
      </w:tr>
      <w:tr w:rsidR="00443BE7" w:rsidRPr="00A5043A" w14:paraId="402AB65F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B305B" w14:textId="77777777" w:rsidR="00443BE7" w:rsidRPr="00A5043A" w:rsidRDefault="00443BE7" w:rsidP="00665F08">
            <w:r>
              <w:t>17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4AD06D" w14:textId="77777777" w:rsidR="00443BE7" w:rsidRPr="00A5043A" w:rsidRDefault="00443BE7" w:rsidP="00665F08">
            <w:r w:rsidRPr="00A5043A">
              <w:t>4</w:t>
            </w:r>
          </w:p>
        </w:tc>
      </w:tr>
      <w:tr w:rsidR="00443BE7" w:rsidRPr="00A5043A" w14:paraId="76D09040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32D02" w14:textId="77777777" w:rsidR="00443BE7" w:rsidRPr="00A5043A" w:rsidRDefault="00443BE7" w:rsidP="00665F08">
            <w:r>
              <w:t>18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027F0B" w14:textId="77777777" w:rsidR="00443BE7" w:rsidRPr="00A5043A" w:rsidRDefault="00443BE7" w:rsidP="00665F08">
            <w:r w:rsidRPr="00A5043A">
              <w:t>3</w:t>
            </w:r>
          </w:p>
        </w:tc>
      </w:tr>
      <w:tr w:rsidR="00443BE7" w:rsidRPr="00A5043A" w14:paraId="33F1A73C" w14:textId="77777777" w:rsidTr="00665F08">
        <w:trPr>
          <w:trHeight w:val="300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ADD7D" w14:textId="77777777" w:rsidR="00443BE7" w:rsidRPr="00A5043A" w:rsidRDefault="00443BE7" w:rsidP="00665F08">
            <w:r>
              <w:t>19 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4FD029" w14:textId="77777777" w:rsidR="00443BE7" w:rsidRPr="00A5043A" w:rsidRDefault="00443BE7" w:rsidP="00665F08">
            <w:r w:rsidRPr="00A5043A">
              <w:t>3</w:t>
            </w:r>
          </w:p>
        </w:tc>
      </w:tr>
      <w:tr w:rsidR="00443BE7" w:rsidRPr="00A5043A" w14:paraId="19632B5C" w14:textId="77777777" w:rsidTr="00665F0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989D4" w14:textId="77777777" w:rsidR="00443BE7" w:rsidRPr="00A5043A" w:rsidRDefault="00443BE7" w:rsidP="00665F08">
            <w:r>
              <w:t>20 h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196C78" w14:textId="77777777" w:rsidR="00443BE7" w:rsidRPr="00A5043A" w:rsidRDefault="00443BE7" w:rsidP="00665F08">
            <w:r w:rsidRPr="00A5043A">
              <w:t>3</w:t>
            </w:r>
          </w:p>
        </w:tc>
      </w:tr>
    </w:tbl>
    <w:p w14:paraId="0C833454" w14:textId="77777777" w:rsidR="00443BE7" w:rsidRPr="00A5043A" w:rsidRDefault="00443BE7" w:rsidP="00443BE7"/>
    <w:p w14:paraId="207B2E12" w14:textId="77777777" w:rsidR="00443BE7" w:rsidRPr="0056564C" w:rsidRDefault="00443BE7" w:rsidP="00443BE7">
      <w:pPr>
        <w:rPr>
          <w:lang w:val="fr-CA"/>
        </w:rPr>
      </w:pPr>
      <w:r w:rsidRPr="0056564C">
        <w:rPr>
          <w:lang w:val="fr-CA"/>
        </w:rPr>
        <w:t>Quelle est l</w:t>
      </w:r>
      <w:r>
        <w:rPr>
          <w:lang w:val="fr-CA"/>
        </w:rPr>
        <w:t>’</w:t>
      </w:r>
      <w:r w:rsidRPr="0056564C">
        <w:rPr>
          <w:lang w:val="fr-CA"/>
        </w:rPr>
        <w:t xml:space="preserve">observation la plus élevée (le </w:t>
      </w:r>
      <w:r>
        <w:rPr>
          <w:lang w:val="fr-CA"/>
        </w:rPr>
        <w:t>« </w:t>
      </w:r>
      <w:r w:rsidRPr="0056564C">
        <w:rPr>
          <w:lang w:val="fr-CA"/>
        </w:rPr>
        <w:t>maximum</w:t>
      </w:r>
      <w:r>
        <w:rPr>
          <w:lang w:val="fr-CA"/>
        </w:rPr>
        <w:t> »</w:t>
      </w:r>
      <w:r w:rsidRPr="0056564C">
        <w:rPr>
          <w:lang w:val="fr-CA"/>
        </w:rPr>
        <w:t>)?</w:t>
      </w:r>
      <w:r w:rsidRPr="0056564C">
        <w:rPr>
          <w:lang w:val="fr-CA"/>
        </w:rPr>
        <w:tab/>
      </w:r>
      <w:r w:rsidRPr="0056564C">
        <w:rPr>
          <w:lang w:val="fr-CA"/>
        </w:rPr>
        <w:tab/>
      </w:r>
      <w:r w:rsidRPr="0056564C">
        <w:rPr>
          <w:lang w:val="fr-CA"/>
        </w:rPr>
        <w:br/>
      </w:r>
      <w:r w:rsidRPr="0056564C">
        <w:rPr>
          <w:lang w:val="fr-CA"/>
        </w:rPr>
        <w:br/>
      </w:r>
    </w:p>
    <w:p w14:paraId="30A31AD1" w14:textId="77777777" w:rsidR="00443BE7" w:rsidRPr="0056564C" w:rsidRDefault="00443BE7" w:rsidP="00443BE7">
      <w:pPr>
        <w:rPr>
          <w:lang w:val="fr-CA"/>
        </w:rPr>
      </w:pPr>
      <w:r w:rsidRPr="0056564C">
        <w:rPr>
          <w:lang w:val="fr-CA"/>
        </w:rPr>
        <w:t>Quelle est l</w:t>
      </w:r>
      <w:r>
        <w:rPr>
          <w:lang w:val="fr-CA"/>
        </w:rPr>
        <w:t>’</w:t>
      </w:r>
      <w:r w:rsidRPr="0056564C">
        <w:rPr>
          <w:lang w:val="fr-CA"/>
        </w:rPr>
        <w:t xml:space="preserve">observation la plus basse (le </w:t>
      </w:r>
      <w:r>
        <w:rPr>
          <w:lang w:val="fr-CA"/>
        </w:rPr>
        <w:t>« </w:t>
      </w:r>
      <w:r w:rsidRPr="0056564C">
        <w:rPr>
          <w:lang w:val="fr-CA"/>
        </w:rPr>
        <w:t>minimum</w:t>
      </w:r>
      <w:r>
        <w:rPr>
          <w:lang w:val="fr-CA"/>
        </w:rPr>
        <w:t> »</w:t>
      </w:r>
      <w:r w:rsidRPr="0056564C">
        <w:rPr>
          <w:lang w:val="fr-CA"/>
        </w:rPr>
        <w:t>)?</w:t>
      </w:r>
      <w:r w:rsidRPr="0056564C">
        <w:rPr>
          <w:lang w:val="fr-CA"/>
        </w:rPr>
        <w:tab/>
      </w:r>
      <w:r w:rsidRPr="0056564C">
        <w:rPr>
          <w:lang w:val="fr-CA"/>
        </w:rPr>
        <w:tab/>
      </w:r>
      <w:r w:rsidRPr="0056564C">
        <w:rPr>
          <w:lang w:val="fr-CA"/>
        </w:rPr>
        <w:br/>
      </w:r>
      <w:r w:rsidRPr="0056564C">
        <w:rPr>
          <w:lang w:val="fr-CA"/>
        </w:rPr>
        <w:br/>
      </w:r>
    </w:p>
    <w:p w14:paraId="7C489931" w14:textId="77777777" w:rsidR="00443BE7" w:rsidRPr="0056564C" w:rsidRDefault="00443BE7" w:rsidP="00443BE7">
      <w:pPr>
        <w:rPr>
          <w:lang w:val="fr-CA"/>
        </w:rPr>
      </w:pPr>
      <w:r w:rsidRPr="0056564C">
        <w:rPr>
          <w:lang w:val="fr-CA"/>
        </w:rPr>
        <w:t>Quelle est l</w:t>
      </w:r>
      <w:r>
        <w:rPr>
          <w:lang w:val="fr-CA"/>
        </w:rPr>
        <w:t>’</w:t>
      </w:r>
      <w:r w:rsidRPr="0056564C">
        <w:rPr>
          <w:lang w:val="fr-CA"/>
        </w:rPr>
        <w:t>observation la plus fréquente?</w:t>
      </w:r>
      <w:r w:rsidRPr="0056564C">
        <w:rPr>
          <w:lang w:val="fr-CA"/>
        </w:rPr>
        <w:tab/>
      </w:r>
    </w:p>
    <w:p w14:paraId="111AE024" w14:textId="77777777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3FDA63C5" w14:textId="77777777" w:rsidR="003459EB" w:rsidRDefault="003459EB">
      <w:pPr>
        <w:pStyle w:val="BodyText"/>
        <w:spacing w:before="3"/>
        <w:rPr>
          <w:rFonts w:ascii="Trebuchet MS"/>
          <w:sz w:val="12"/>
        </w:rPr>
      </w:pPr>
    </w:p>
    <w:sectPr w:rsidR="003459EB">
      <w:footerReference w:type="default" r:id="rId7"/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38CB1" w14:textId="77777777" w:rsidR="000A2B27" w:rsidRDefault="000A2B27" w:rsidP="000A68D4">
      <w:r>
        <w:separator/>
      </w:r>
    </w:p>
  </w:endnote>
  <w:endnote w:type="continuationSeparator" w:id="0">
    <w:p w14:paraId="1944D73E" w14:textId="77777777" w:rsidR="000A2B27" w:rsidRDefault="000A2B27" w:rsidP="000A6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09B23" w14:textId="7E063D4A" w:rsidR="000A68D4" w:rsidRDefault="000A68D4">
    <w:pPr>
      <w:pStyle w:val="Footer"/>
    </w:pPr>
  </w:p>
  <w:p w14:paraId="2B1732EE" w14:textId="506A41F5" w:rsidR="000A68D4" w:rsidRDefault="000A68D4" w:rsidP="000A68D4">
    <w:pPr>
      <w:pStyle w:val="Footer"/>
      <w:ind w:left="1440"/>
    </w:pPr>
    <w:r>
      <w:rPr>
        <w:noProof/>
      </w:rPr>
      <w:drawing>
        <wp:anchor distT="0" distB="0" distL="0" distR="0" simplePos="0" relativeHeight="251627008" behindDoc="0" locked="0" layoutInCell="1" allowOverlap="1" wp14:anchorId="3BDA683B" wp14:editId="6CE16A36">
          <wp:simplePos x="0" y="0"/>
          <wp:positionH relativeFrom="page">
            <wp:posOffset>5864860</wp:posOffset>
          </wp:positionH>
          <wp:positionV relativeFrom="paragraph">
            <wp:posOffset>114300</wp:posOffset>
          </wp:positionV>
          <wp:extent cx="1538192" cy="352044"/>
          <wp:effectExtent l="0" t="0" r="0" b="0"/>
          <wp:wrapTopAndBottom/>
          <wp:docPr id="7" name="image7.png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7.png" descr="Shape&#10;&#10;Description automatically generated with medium confidence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192" cy="3520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D0211" w14:textId="77777777" w:rsidR="000A2B27" w:rsidRDefault="000A2B27" w:rsidP="000A68D4">
      <w:r>
        <w:separator/>
      </w:r>
    </w:p>
  </w:footnote>
  <w:footnote w:type="continuationSeparator" w:id="0">
    <w:p w14:paraId="1FA86A7B" w14:textId="77777777" w:rsidR="000A2B27" w:rsidRDefault="000A2B27" w:rsidP="000A6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55DE9"/>
    <w:multiLevelType w:val="hybridMultilevel"/>
    <w:tmpl w:val="4824025A"/>
    <w:lvl w:ilvl="0" w:tplc="0C0C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5300100"/>
    <w:multiLevelType w:val="hybridMultilevel"/>
    <w:tmpl w:val="F83EF152"/>
    <w:lvl w:ilvl="0" w:tplc="80607F6C">
      <w:start w:val="1"/>
      <w:numFmt w:val="decimal"/>
      <w:lvlText w:val="%1."/>
      <w:lvlJc w:val="left"/>
      <w:pPr>
        <w:ind w:left="-150" w:hanging="266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F368843C">
      <w:start w:val="1"/>
      <w:numFmt w:val="lowerLetter"/>
      <w:lvlText w:val="%2)"/>
      <w:lvlJc w:val="left"/>
      <w:pPr>
        <w:ind w:left="53" w:hanging="232"/>
        <w:jc w:val="left"/>
      </w:pPr>
      <w:rPr>
        <w:rFonts w:ascii="Tahoma" w:eastAsia="Tahoma" w:hAnsi="Tahoma" w:cs="Tahoma" w:hint="default"/>
        <w:w w:val="89"/>
        <w:sz w:val="22"/>
        <w:szCs w:val="22"/>
        <w:lang w:val="en-US" w:eastAsia="en-US" w:bidi="ar-SA"/>
      </w:rPr>
    </w:lvl>
    <w:lvl w:ilvl="2" w:tplc="81D094EC">
      <w:numFmt w:val="bullet"/>
      <w:lvlText w:val="•"/>
      <w:lvlJc w:val="left"/>
      <w:pPr>
        <w:ind w:left="1192" w:hanging="232"/>
      </w:pPr>
      <w:rPr>
        <w:rFonts w:hint="default"/>
        <w:lang w:val="en-US" w:eastAsia="en-US" w:bidi="ar-SA"/>
      </w:rPr>
    </w:lvl>
    <w:lvl w:ilvl="3" w:tplc="8CF29598">
      <w:numFmt w:val="bullet"/>
      <w:lvlText w:val="•"/>
      <w:lvlJc w:val="left"/>
      <w:pPr>
        <w:ind w:left="2328" w:hanging="232"/>
      </w:pPr>
      <w:rPr>
        <w:rFonts w:hint="default"/>
        <w:lang w:val="en-US" w:eastAsia="en-US" w:bidi="ar-SA"/>
      </w:rPr>
    </w:lvl>
    <w:lvl w:ilvl="4" w:tplc="73F646BE">
      <w:numFmt w:val="bullet"/>
      <w:lvlText w:val="•"/>
      <w:lvlJc w:val="left"/>
      <w:pPr>
        <w:ind w:left="3463" w:hanging="232"/>
      </w:pPr>
      <w:rPr>
        <w:rFonts w:hint="default"/>
        <w:lang w:val="en-US" w:eastAsia="en-US" w:bidi="ar-SA"/>
      </w:rPr>
    </w:lvl>
    <w:lvl w:ilvl="5" w:tplc="5BC2B838">
      <w:numFmt w:val="bullet"/>
      <w:lvlText w:val="•"/>
      <w:lvlJc w:val="left"/>
      <w:pPr>
        <w:ind w:left="4599" w:hanging="232"/>
      </w:pPr>
      <w:rPr>
        <w:rFonts w:hint="default"/>
        <w:lang w:val="en-US" w:eastAsia="en-US" w:bidi="ar-SA"/>
      </w:rPr>
    </w:lvl>
    <w:lvl w:ilvl="6" w:tplc="B64AAFFE">
      <w:numFmt w:val="bullet"/>
      <w:lvlText w:val="•"/>
      <w:lvlJc w:val="left"/>
      <w:pPr>
        <w:ind w:left="5734" w:hanging="232"/>
      </w:pPr>
      <w:rPr>
        <w:rFonts w:hint="default"/>
        <w:lang w:val="en-US" w:eastAsia="en-US" w:bidi="ar-SA"/>
      </w:rPr>
    </w:lvl>
    <w:lvl w:ilvl="7" w:tplc="27680B48">
      <w:numFmt w:val="bullet"/>
      <w:lvlText w:val="•"/>
      <w:lvlJc w:val="left"/>
      <w:pPr>
        <w:ind w:left="6870" w:hanging="232"/>
      </w:pPr>
      <w:rPr>
        <w:rFonts w:hint="default"/>
        <w:lang w:val="en-US" w:eastAsia="en-US" w:bidi="ar-SA"/>
      </w:rPr>
    </w:lvl>
    <w:lvl w:ilvl="8" w:tplc="0BBEDEB2">
      <w:numFmt w:val="bullet"/>
      <w:lvlText w:val="•"/>
      <w:lvlJc w:val="left"/>
      <w:pPr>
        <w:ind w:left="8005" w:hanging="232"/>
      </w:pPr>
      <w:rPr>
        <w:rFonts w:hint="default"/>
        <w:lang w:val="en-US" w:eastAsia="en-US" w:bidi="ar-SA"/>
      </w:rPr>
    </w:lvl>
  </w:abstractNum>
  <w:abstractNum w:abstractNumId="2" w15:restartNumberingAfterBreak="0">
    <w:nsid w:val="67992C4A"/>
    <w:multiLevelType w:val="hybridMultilevel"/>
    <w:tmpl w:val="A796CAB4"/>
    <w:lvl w:ilvl="0" w:tplc="F2AA08D4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04A0D9A8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B42C9AD6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AA82BAE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2996A956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D01C7968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EC4A9B7C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91FE4428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11184B4C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abstractNum w:abstractNumId="3" w15:restartNumberingAfterBreak="0">
    <w:nsid w:val="6A145797"/>
    <w:multiLevelType w:val="hybridMultilevel"/>
    <w:tmpl w:val="C14861BA"/>
    <w:lvl w:ilvl="0" w:tplc="F6969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11208C"/>
    <w:multiLevelType w:val="hybridMultilevel"/>
    <w:tmpl w:val="FF88B2AE"/>
    <w:lvl w:ilvl="0" w:tplc="6D7CBA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28812990">
    <w:abstractNumId w:val="1"/>
  </w:num>
  <w:num w:numId="2" w16cid:durableId="1188057087">
    <w:abstractNumId w:val="2"/>
  </w:num>
  <w:num w:numId="3" w16cid:durableId="731080037">
    <w:abstractNumId w:val="3"/>
  </w:num>
  <w:num w:numId="4" w16cid:durableId="479737405">
    <w:abstractNumId w:val="4"/>
  </w:num>
  <w:num w:numId="5" w16cid:durableId="1575244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1NDYyMjQ1t7RU0lEKTi0uzszPAykwqgUAXK/2CSwAAAA="/>
  </w:docVars>
  <w:rsids>
    <w:rsidRoot w:val="003459EB"/>
    <w:rsid w:val="000A2B27"/>
    <w:rsid w:val="000A68D4"/>
    <w:rsid w:val="00184CD8"/>
    <w:rsid w:val="003459EB"/>
    <w:rsid w:val="00443BE7"/>
    <w:rsid w:val="00532E36"/>
    <w:rsid w:val="005A6185"/>
    <w:rsid w:val="006F0902"/>
    <w:rsid w:val="007D466D"/>
    <w:rsid w:val="0097542A"/>
    <w:rsid w:val="00AC38C8"/>
    <w:rsid w:val="00D62777"/>
    <w:rsid w:val="00EB523C"/>
    <w:rsid w:val="00FE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."/>
  <w:listSeparator w:val=","/>
  <w14:docId w14:val="6CCDED25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373" w:hanging="26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7542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68D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68D4"/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y2iqfc">
    <w:name w:val="y2iqfc"/>
    <w:basedOn w:val="DefaultParagraphFont"/>
    <w:rsid w:val="000A68D4"/>
  </w:style>
  <w:style w:type="paragraph" w:styleId="Header">
    <w:name w:val="header"/>
    <w:basedOn w:val="Normal"/>
    <w:link w:val="HeaderChar"/>
    <w:uiPriority w:val="99"/>
    <w:unhideWhenUsed/>
    <w:rsid w:val="000A6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68D4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0A6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68D4"/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3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ndrew Holloway</cp:lastModifiedBy>
  <cp:revision>3</cp:revision>
  <dcterms:created xsi:type="dcterms:W3CDTF">2023-02-21T12:32:00Z</dcterms:created>
  <dcterms:modified xsi:type="dcterms:W3CDTF">2023-02-2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